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77777777" w:rsidR="00F01467" w:rsidRDefault="00000000">
      <w:pPr>
        <w:pStyle w:val="Heading1"/>
      </w:pPr>
      <w:bookmarkStart w:id="0" w:name="_Toc22719"/>
      <w:r>
        <w:t xml:space="preserve">CytoCopasi Cytoscape App 1.0  </w:t>
      </w:r>
      <w:bookmarkEnd w:id="0"/>
    </w:p>
    <w:p w14:paraId="5E5C5789" w14:textId="77777777" w:rsidR="00F01467" w:rsidRDefault="00000000">
      <w:pPr>
        <w:spacing w:line="357" w:lineRule="auto"/>
        <w:ind w:left="408" w:right="727"/>
      </w:pPr>
      <w:r>
        <w:t xml:space="preserve">CytoCopasi is a Cytoscape [1] app that enables modeling, importing, simulating, and comparing biochemical reaction networks. It uses the Java bindings of Complex Pathway Simulator (COPASI)[2] for quantitative systems biology modeling.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Ability to import local SBML files</w:t>
      </w:r>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Direct connection to Kyoto Encyclopedia of Genes and Genomes (KEGG)[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Ability to extract KEGG modules as subnetworks</w:t>
      </w:r>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Supports BRaunschweig ENzyme Database (BRENDA)’s [5] SOAP access for enzyme functional data queries</w:t>
      </w:r>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Comparative systems biology analysis to visualize deviations between two reaction networks</w:t>
      </w:r>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Perturbation analysis to visualize downstream effects of mutations or drug treatment</w:t>
      </w:r>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Optional dynamic simulation via SBMLSimulator[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77777777" w:rsidR="00F01467" w:rsidRDefault="00000000">
      <w:pPr>
        <w:pStyle w:val="Heading1"/>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77777777" w:rsidR="00F01467" w:rsidRDefault="00000000">
      <w:pPr>
        <w:pStyle w:val="Heading4"/>
        <w:spacing w:after="156"/>
        <w:ind w:left="393"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203B2ADB" w:rsidR="00F01467" w:rsidRDefault="00000000">
      <w:pPr>
        <w:numPr>
          <w:ilvl w:val="0"/>
          <w:numId w:val="2"/>
        </w:numPr>
        <w:spacing w:after="176" w:line="259" w:lineRule="auto"/>
        <w:ind w:right="622" w:hanging="360"/>
      </w:pPr>
      <w:r>
        <w:rPr>
          <w:color w:val="000000"/>
        </w:rPr>
        <w:t>Cytoscape 3.8.</w:t>
      </w:r>
      <w:r w:rsidR="003D21AE">
        <w:rPr>
          <w:color w:val="000000"/>
        </w:rPr>
        <w:t xml:space="preserve"> or above</w:t>
      </w:r>
      <w:r>
        <w:rPr>
          <w:color w:val="000000"/>
        </w:rPr>
        <w:t xml:space="preserve">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34DED5B2"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rsidR="005A06B6">
        <w:t>or above</w:t>
      </w:r>
    </w:p>
    <w:p w14:paraId="26F60802" w14:textId="77777777" w:rsidR="00F01467" w:rsidRDefault="00000000">
      <w:pPr>
        <w:pStyle w:val="Heading4"/>
        <w:spacing w:after="93"/>
        <w:ind w:left="393"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 xml:space="preserve">The .zip file contains three native library files, .dll, jnilib, and .so for Windows, MacOS, and Linux/Unix, respectively.  </w:t>
      </w:r>
    </w:p>
    <w:p w14:paraId="129C6524" w14:textId="7D68708E" w:rsidR="00F01467" w:rsidRDefault="00000000">
      <w:pPr>
        <w:spacing w:line="357" w:lineRule="auto"/>
        <w:ind w:left="408" w:right="727"/>
      </w:pPr>
      <w:r>
        <w:t xml:space="preserve">Since COPASI is written in C++, COPASI classes are compiled into copasi.jar contained within the main bundle. </w:t>
      </w:r>
      <w:r w:rsidR="004500CE">
        <w:t>However, t</w:t>
      </w:r>
      <w:r>
        <w:t xml:space="preserve">his jar file will only work when the accompanying native library is in the java.library.path.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CytoCopasi, make sure to copy the appropriate native file to a directory in your java.library.path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java.library.path variable </w:t>
      </w:r>
    </w:p>
    <w:p w14:paraId="3AD7AED9" w14:textId="1792BD48" w:rsidR="0084175D" w:rsidRPr="0084175D" w:rsidRDefault="0084175D" w:rsidP="0084175D">
      <w:pPr>
        <w:spacing w:after="0" w:line="367" w:lineRule="auto"/>
        <w:ind w:left="393" w:right="957"/>
        <w:rPr>
          <w:bCs/>
        </w:rPr>
      </w:pPr>
      <w:r>
        <w:rPr>
          <w:bCs/>
        </w:rPr>
        <w:lastRenderedPageBreak/>
        <w:t>Java.library.path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 xml:space="preserve">java -XshowSettings:properties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To Copy the Native Library to Your java.library.path:</w:t>
      </w:r>
    </w:p>
    <w:p w14:paraId="3B2B91CD" w14:textId="7BBE61F3" w:rsidR="00015897" w:rsidRDefault="00015897" w:rsidP="00015897">
      <w:pPr>
        <w:pStyle w:val="ListParagraph"/>
        <w:numPr>
          <w:ilvl w:val="0"/>
          <w:numId w:val="19"/>
        </w:numPr>
        <w:spacing w:after="0" w:line="367" w:lineRule="auto"/>
        <w:ind w:right="510"/>
        <w:rPr>
          <w:bCs/>
        </w:rPr>
      </w:pPr>
      <w:r>
        <w:rPr>
          <w:bCs/>
        </w:rPr>
        <w:t xml:space="preserve">Download the application and supporting files from </w:t>
      </w:r>
      <w:hyperlink r:id="rId11" w:history="1">
        <w:r w:rsidRPr="001A0887">
          <w:rPr>
            <w:rStyle w:val="Hyperlink"/>
            <w:bCs/>
          </w:rPr>
          <w:t>https://github.com/scientificomputing/CytoCopasi</w:t>
        </w:r>
      </w:hyperlink>
      <w:r>
        <w:rPr>
          <w:bCs/>
        </w:rPr>
        <w:t xml:space="preserve"> </w:t>
      </w:r>
    </w:p>
    <w:p w14:paraId="6578DBC7" w14:textId="5C7E43C2" w:rsidR="00015897" w:rsidRDefault="00015897" w:rsidP="00015897">
      <w:pPr>
        <w:pStyle w:val="ListParagraph"/>
        <w:numPr>
          <w:ilvl w:val="0"/>
          <w:numId w:val="19"/>
        </w:numPr>
        <w:spacing w:after="0" w:line="367" w:lineRule="auto"/>
        <w:ind w:right="510"/>
        <w:rPr>
          <w:bCs/>
        </w:rPr>
      </w:pPr>
      <w:r>
        <w:rPr>
          <w:bCs/>
        </w:rPr>
        <w:t>Extract the folder from .zip</w:t>
      </w:r>
    </w:p>
    <w:p w14:paraId="20427E3B" w14:textId="77777777" w:rsidR="00192253" w:rsidRDefault="00192253" w:rsidP="00192253">
      <w:pPr>
        <w:ind w:left="383" w:firstLine="0"/>
        <w:rPr>
          <w:b/>
          <w:bCs/>
        </w:rPr>
      </w:pPr>
    </w:p>
    <w:p w14:paraId="6DBA8D86" w14:textId="559F1AE1" w:rsidR="00192253" w:rsidRPr="00192253" w:rsidRDefault="00192253" w:rsidP="00192253">
      <w:pPr>
        <w:ind w:left="383" w:firstLine="0"/>
        <w:rPr>
          <w:b/>
          <w:bCs/>
        </w:rPr>
      </w:pPr>
      <w:r w:rsidRPr="00192253">
        <w:rPr>
          <w:b/>
          <w:bCs/>
        </w:rPr>
        <w:t xml:space="preserve">Mac OS X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r w:rsidRPr="00015897">
        <w:rPr>
          <w:bCs/>
        </w:rPr>
        <w:t>CytoCopasi-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i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r>
        <w:rPr>
          <w:bCs/>
        </w:rPr>
        <w:t>sudo cp libCopasiJava.jnilib &lt;the selected java.library.path directory&gt;</w:t>
      </w:r>
    </w:p>
    <w:p w14:paraId="5FE14041" w14:textId="07D7EDF6" w:rsidR="00192253" w:rsidRDefault="00192253" w:rsidP="00192253">
      <w:pPr>
        <w:pStyle w:val="ListParagraph"/>
        <w:numPr>
          <w:ilvl w:val="1"/>
          <w:numId w:val="19"/>
        </w:numPr>
        <w:spacing w:after="0" w:line="367" w:lineRule="auto"/>
        <w:ind w:right="510"/>
        <w:rPr>
          <w:bCs/>
        </w:rPr>
      </w:pPr>
      <w:r>
        <w:rPr>
          <w:bCs/>
        </w:rPr>
        <w:t>ex: sudo cp libCopasiJava.jnilib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r w:rsidRPr="00015897">
        <w:rPr>
          <w:bCs/>
        </w:rPr>
        <w:t>CytoCopasi-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lastRenderedPageBreak/>
        <w:t xml:space="preserve">cp </w:t>
      </w:r>
      <w:r w:rsidR="00192253">
        <w:rPr>
          <w:bCs/>
        </w:rPr>
        <w:t>CopasiJava.dll &lt;the selected java.library.path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r w:rsidRPr="00015897">
        <w:rPr>
          <w:bCs/>
        </w:rPr>
        <w:t>CytoCopasi-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r>
        <w:rPr>
          <w:bCs/>
        </w:rPr>
        <w:t>sudo cp libCopasiJava.so &lt;selected java.library.path directory&gt;</w:t>
      </w:r>
    </w:p>
    <w:p w14:paraId="3EBCE79A" w14:textId="77777777" w:rsidR="00192253" w:rsidRDefault="00192253" w:rsidP="00192253">
      <w:pPr>
        <w:spacing w:after="43" w:line="364" w:lineRule="auto"/>
        <w:ind w:left="393" w:right="5051"/>
      </w:pPr>
    </w:p>
    <w:p w14:paraId="670F3806" w14:textId="77777777" w:rsidR="00F01467" w:rsidRDefault="00000000">
      <w:pPr>
        <w:pStyle w:val="Heading4"/>
        <w:spacing w:after="93"/>
        <w:ind w:left="393"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CytoCopasi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downloaded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file </w:t>
      </w:r>
      <w:r>
        <w:t xml:space="preserve"> </w:t>
      </w:r>
    </w:p>
    <w:p w14:paraId="3ED9DC23" w14:textId="77777777" w:rsidR="00F01467" w:rsidRDefault="00000000">
      <w:pPr>
        <w:spacing w:after="114"/>
        <w:ind w:left="783" w:right="727"/>
      </w:pPr>
      <w:r>
        <w:t xml:space="preserve">Copy the jar file to [...]/CytoscapeConfiguration/3/apps/installed  </w:t>
      </w:r>
    </w:p>
    <w:p w14:paraId="46DF066D" w14:textId="569392C5" w:rsidR="00F01467" w:rsidRDefault="00000000">
      <w:pPr>
        <w:spacing w:after="634" w:line="354" w:lineRule="auto"/>
        <w:ind w:left="398" w:right="727" w:firstLine="360"/>
      </w:pPr>
      <w:r>
        <w:t>Once the installation is complete, you will see the CytoCopasi tab on the left panel space</w:t>
      </w:r>
      <w:r w:rsidR="004E28E6">
        <w:t xml:space="preserve"> (see Figure 1).</w:t>
      </w:r>
      <w:r>
        <w:t xml:space="preserve">  </w:t>
      </w:r>
    </w:p>
    <w:p w14:paraId="75066A06" w14:textId="77777777" w:rsidR="00F01467" w:rsidRDefault="00000000">
      <w:pPr>
        <w:pStyle w:val="Heading1"/>
      </w:pPr>
      <w:bookmarkStart w:id="3" w:name="_Toc22722"/>
      <w:r>
        <w:t xml:space="preserve">CytoCopasi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CytoCopasi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Figure 1: CytoCopasi Panel</w:t>
      </w:r>
    </w:p>
    <w:p w14:paraId="5CB33E61" w14:textId="77777777" w:rsidR="00F01467" w:rsidRDefault="00000000">
      <w:pPr>
        <w:spacing w:line="358" w:lineRule="auto"/>
        <w:ind w:left="398" w:right="727" w:firstLine="720"/>
      </w:pPr>
      <w:r>
        <w:rPr>
          <w:b/>
        </w:rPr>
        <w:t xml:space="preserve">New Copasi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fil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steady-stat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77777777" w:rsidR="00F01467" w:rsidRDefault="00000000">
      <w:pPr>
        <w:pStyle w:val="Heading1"/>
        <w:spacing w:after="33"/>
      </w:pPr>
      <w:bookmarkStart w:id="4" w:name="_Toc22723"/>
      <w:r>
        <w:t xml:space="preserve">CytoCopasi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CytoCopasi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CytoCopasi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5E555855" w:rsidR="00F01467" w:rsidRDefault="00000000">
      <w:pPr>
        <w:pStyle w:val="Heading2"/>
        <w:tabs>
          <w:tab w:val="center" w:pos="413"/>
          <w:tab w:val="center" w:pos="1755"/>
        </w:tabs>
        <w:ind w:left="-183" w:firstLine="0"/>
      </w:pPr>
      <w:bookmarkStart w:id="5" w:name="_Toc22724"/>
      <w:r>
        <w:rPr>
          <w:b w:val="0"/>
          <w:color w:val="000000"/>
          <w:sz w:val="22"/>
        </w:rPr>
        <w:t xml:space="preserve"> </w:t>
      </w:r>
      <w:r>
        <w:rPr>
          <w:b w:val="0"/>
          <w:color w:val="000000"/>
          <w:sz w:val="22"/>
        </w:rPr>
        <w:tab/>
      </w:r>
      <w:r>
        <w:t xml:space="preserve">  Visual Style  </w:t>
      </w:r>
      <w:bookmarkEnd w:id="5"/>
    </w:p>
    <w:p w14:paraId="2ABEB1C7" w14:textId="003A798A" w:rsidR="00F01467" w:rsidRDefault="00000000" w:rsidP="00E45BC4">
      <w:pPr>
        <w:spacing w:after="117"/>
        <w:ind w:left="0" w:right="727" w:firstLine="720"/>
      </w:pPr>
      <w:r>
        <w:t xml:space="preserve">CytoCopasi offers two visual styles, Cy3Copasi and Cy3Sbml[7], for .cps and </w:t>
      </w:r>
    </w:p>
    <w:p w14:paraId="70B6FA2E" w14:textId="77777777" w:rsidR="00F01467" w:rsidRDefault="00000000" w:rsidP="00E45BC4">
      <w:pPr>
        <w:spacing w:after="119"/>
        <w:ind w:left="0" w:right="727" w:firstLine="0"/>
      </w:pPr>
      <w:r>
        <w:t xml:space="preserve">.sbml files, respectively. These style files are located in </w:t>
      </w:r>
    </w:p>
    <w:p w14:paraId="36A89D37" w14:textId="77777777" w:rsidR="00F01467" w:rsidRDefault="00000000" w:rsidP="00E45BC4">
      <w:pPr>
        <w:spacing w:after="126" w:line="252" w:lineRule="auto"/>
        <w:ind w:left="0" w:right="674" w:firstLine="0"/>
      </w:pPr>
      <w:r>
        <w:t xml:space="preserve">…/CytoscapeConfiguration/app-data/CytoCopasi/styles.  </w:t>
      </w:r>
    </w:p>
    <w:p w14:paraId="7DA40D09" w14:textId="7A7E4B3A" w:rsidR="00F01467" w:rsidRDefault="00000000" w:rsidP="00E45BC4">
      <w:pPr>
        <w:spacing w:after="1" w:line="362" w:lineRule="auto"/>
        <w:ind w:left="0" w:right="674" w:firstLine="720"/>
      </w:pPr>
      <w:r>
        <w:t xml:space="preserve">The appropriate visual style will appear in Cytoscape’s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color, arrow type) from the properties section of the Style tab.  </w:t>
      </w:r>
    </w:p>
    <w:p w14:paraId="05FE28C6" w14:textId="526EBD13" w:rsidR="00F01467" w:rsidRDefault="00000000">
      <w:pPr>
        <w:pStyle w:val="Heading2"/>
        <w:tabs>
          <w:tab w:val="center" w:pos="413"/>
          <w:tab w:val="center" w:pos="1477"/>
        </w:tabs>
        <w:ind w:left="-183" w:firstLine="0"/>
      </w:pPr>
      <w:bookmarkStart w:id="6" w:name="_Toc22725"/>
      <w:r>
        <w:rPr>
          <w:b w:val="0"/>
          <w:color w:val="000000"/>
          <w:sz w:val="22"/>
        </w:rPr>
        <w:t xml:space="preserve"> </w:t>
      </w:r>
      <w:r>
        <w:rPr>
          <w:b w:val="0"/>
          <w:color w:val="000000"/>
          <w:sz w:val="22"/>
        </w:rPr>
        <w:tab/>
      </w:r>
      <w:r>
        <w:t xml:space="preserve">  Nodes  </w:t>
      </w:r>
      <w:bookmarkEnd w:id="6"/>
    </w:p>
    <w:p w14:paraId="026EF9EB" w14:textId="7D5871C4" w:rsidR="00F01467" w:rsidRDefault="00000000" w:rsidP="00E45BC4">
      <w:pPr>
        <w:spacing w:after="5" w:line="358" w:lineRule="auto"/>
        <w:ind w:left="0" w:right="734" w:firstLine="720"/>
        <w:jc w:val="both"/>
      </w:pPr>
      <w:r>
        <w:t xml:space="preserve">There are two types of nodes in a CytoCopasi model. The circular nodes represent species, or metabolites, while smaller and square-shaped nodes represent reactions.     Reaction node colors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 xml:space="preserve">We have chosen to implement node representations for reactions instead of arrows (edges) – only to make the reaction display more meaningful and representative of enzyme-catalyzed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45D7FD4D" w:rsidR="00F01467" w:rsidRDefault="00000000" w:rsidP="00E45BC4">
      <w:pPr>
        <w:spacing w:after="117"/>
        <w:ind w:left="10" w:right="727"/>
      </w:pPr>
      <w:r>
        <w:t xml:space="preserve">Finally, users can modify node size, color, and shape from Cytoscape’s Style tab.   </w:t>
      </w:r>
    </w:p>
    <w:p w14:paraId="08153699" w14:textId="77777777" w:rsidR="00F01467" w:rsidRDefault="00000000" w:rsidP="00356FD2">
      <w:pPr>
        <w:pStyle w:val="Heading3"/>
        <w:ind w:left="0" w:firstLine="720"/>
      </w:pPr>
      <w:bookmarkStart w:id="7" w:name="_Toc22726"/>
      <w:r>
        <w:t xml:space="preserve">Edges  </w:t>
      </w:r>
      <w:bookmarkEnd w:id="7"/>
    </w:p>
    <w:p w14:paraId="30DC4414" w14:textId="2BB49BB5" w:rsidR="00F01467" w:rsidRDefault="00000000" w:rsidP="00493EC3">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493EC3">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493EC3">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493EC3">
      <w:pPr>
        <w:spacing w:after="392"/>
        <w:ind w:left="0" w:right="727" w:firstLine="717"/>
      </w:pPr>
      <w:r>
        <w:t>Users can modify edge style attributes from the Properties section in the Styles</w:t>
      </w:r>
      <w:r w:rsidR="00493EC3">
        <w:t xml:space="preserve">         </w:t>
      </w:r>
      <w:r>
        <w:t xml:space="preserve">tab.  </w:t>
      </w:r>
    </w:p>
    <w:p w14:paraId="2EFB30AB" w14:textId="2AD4F1DC" w:rsidR="00F01467" w:rsidRDefault="00000000" w:rsidP="00356FD2">
      <w:pPr>
        <w:pStyle w:val="Heading3"/>
        <w:ind w:firstLine="890"/>
      </w:pPr>
      <w:bookmarkStart w:id="8" w:name="_Toc22727"/>
      <w:r>
        <w:t xml:space="preserve">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Initial concentration: Species concentration before the simulation. If not specified, it will be 1.0 (units) by default, which the user can change later on.</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Type: Reaction rev (reversible) or reaction irrev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77777777" w:rsidR="00F01467" w:rsidRDefault="00000000">
      <w:pPr>
        <w:pStyle w:val="Heading1"/>
      </w:pPr>
      <w:bookmarkStart w:id="9" w:name="_Toc22728"/>
      <w:r>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4DFCFE25" w:rsidR="00F01467" w:rsidRDefault="00000000" w:rsidP="00FC2E86">
      <w:pPr>
        <w:pStyle w:val="Heading2"/>
        <w:ind w:left="0" w:firstLine="0"/>
      </w:pPr>
      <w:bookmarkStart w:id="10" w:name="_Toc22729"/>
      <w:r>
        <w:lastRenderedPageBreak/>
        <w:t xml:space="preserve">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Cytoscape network.   </w:t>
      </w:r>
    </w:p>
    <w:p w14:paraId="1B60FFFB" w14:textId="77777777" w:rsidR="00F01467" w:rsidRDefault="00000000">
      <w:pPr>
        <w:spacing w:after="37" w:line="358" w:lineRule="auto"/>
        <w:ind w:left="398" w:right="727" w:firstLine="720"/>
      </w:pPr>
      <w:r>
        <w:t xml:space="preserve">The CytoCopasi panel now displays new buttons that enable users to populate the model.  </w:t>
      </w:r>
    </w:p>
    <w:p w14:paraId="2CFB8969" w14:textId="2FD5FE67" w:rsidR="00FC2E86" w:rsidRDefault="00FC2E86" w:rsidP="00FC2E86">
      <w:pPr>
        <w:pStyle w:val="Heading1"/>
      </w:pPr>
      <w:r>
        <w:rPr>
          <w:color w:val="000000"/>
          <w:sz w:val="22"/>
        </w:rPr>
        <w:tab/>
      </w:r>
      <w:r>
        <w:t xml:space="preserve">  </w:t>
      </w:r>
      <w:r>
        <w:tab/>
        <w:t xml:space="preserve">N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Note: It is possible to start creating new species or reactions without this step. In that case, CytoCopasi will create a default compartment with a volume of 1 unit.</w:t>
      </w:r>
    </w:p>
    <w:p w14:paraId="7348F53B" w14:textId="74EF453B" w:rsidR="00F01467" w:rsidRDefault="00000000" w:rsidP="00FC2E86">
      <w:pPr>
        <w:pStyle w:val="Heading1"/>
      </w:pPr>
      <w:bookmarkStart w:id="11" w:name="_Toc22730"/>
      <w:r>
        <w:rPr>
          <w:b w:val="0"/>
          <w:color w:val="000000"/>
          <w:sz w:val="22"/>
        </w:rPr>
        <w:t xml:space="preserve"> </w:t>
      </w:r>
      <w:r>
        <w:rPr>
          <w:b w:val="0"/>
          <w:color w:val="000000"/>
          <w:sz w:val="22"/>
        </w:rPr>
        <w:tab/>
      </w:r>
      <w:r>
        <w:t xml:space="preserve">N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Reactions: the concentration/amount of the species is determined by the kinetic laws of the reactions that modify the species (this is the default unless explicitly specified)</w:t>
      </w:r>
      <w:r>
        <w:t xml:space="preserve">  </w:t>
      </w:r>
      <w:r>
        <w:rPr>
          <w:rFonts w:ascii="Courier New" w:eastAsia="Courier New" w:hAnsi="Courier New" w:cs="Courier New"/>
        </w:rPr>
        <w:t>o</w:t>
      </w:r>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77777777" w:rsidR="00F01467" w:rsidRDefault="00000000">
      <w:pPr>
        <w:pStyle w:val="Heading2"/>
        <w:spacing w:after="0"/>
        <w:ind w:left="393"/>
      </w:pPr>
      <w:bookmarkStart w:id="12" w:name="_Toc22731"/>
      <w:r>
        <w:t xml:space="preserve">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CytoCopasi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20"/>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values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 xml:space="preserve">A=X;B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CytoCopasi’s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CytoCopasi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assign  variables to one of the four types of model entitites: Substrate, Product, Modifier, Parameter  </w:t>
      </w:r>
    </w:p>
    <w:p w14:paraId="107E5B65" w14:textId="77777777" w:rsidR="00F01467" w:rsidRDefault="00000000">
      <w:pPr>
        <w:spacing w:after="1" w:line="252" w:lineRule="auto"/>
        <w:ind w:left="393" w:right="674" w:firstLine="720"/>
      </w:pPr>
      <w:r>
        <w:t xml:space="preserve">In addition to the function database, CytoCopasi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r>
        <w:lastRenderedPageBreak/>
        <w:t xml:space="preserve">CytoCOPASI provides rapid access to BRENDA, a comprehensive enzyme functional database, allowing you to make rapid queries about organism-specific parameters, such as Km, Ki, and Kcat.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Kcat).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CytoCOPASI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Pubmed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77777777" w:rsidR="00F01467" w:rsidRDefault="00000000">
      <w:pPr>
        <w:pStyle w:val="Heading1"/>
      </w:pPr>
      <w:bookmarkStart w:id="17" w:name="_Toc22736"/>
      <w:r>
        <w:t xml:space="preserve">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77777777" w:rsidR="00F01467" w:rsidRDefault="00000000">
      <w:pPr>
        <w:pStyle w:val="Heading1"/>
      </w:pPr>
      <w:bookmarkStart w:id="18" w:name="_Toc22737"/>
      <w:r>
        <w:lastRenderedPageBreak/>
        <w:t xml:space="preserve">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r>
        <w:t xml:space="preserve">CytoCOPASI also supports pathway import from KEGG. Click on “Import Model from KEGG” to bring up the KEGG search bar. You can either manually select the pathway name and organism or type the unique KEGG ID to find the pathway of your interest. Click on “Load” to import the network. CytoCOPASI will download the pathway as a KGML file and use KeggTranslator[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nam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77777777" w:rsidR="00F01467" w:rsidRDefault="00000000">
      <w:pPr>
        <w:pStyle w:val="Heading2"/>
        <w:spacing w:after="0"/>
        <w:ind w:left="393"/>
      </w:pPr>
      <w:bookmarkStart w:id="19" w:name="_Toc22738"/>
      <w:r>
        <w:t xml:space="preserve">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 xml:space="preserve">The list of KEGG modules will appear. Select the module you want to isolate and click “Extract”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Extracing The Pyruvate Oxidation Subnetwork from the KEGG Glycolysis Network </w:t>
      </w:r>
      <w:r>
        <w:t xml:space="preserve"> </w:t>
      </w:r>
    </w:p>
    <w:p w14:paraId="2AE6414B" w14:textId="77777777" w:rsidR="00F01467" w:rsidRDefault="00000000">
      <w:pPr>
        <w:pStyle w:val="Heading1"/>
      </w:pPr>
      <w:bookmarkStart w:id="20" w:name="_Toc22739"/>
      <w:r>
        <w:t xml:space="preserve">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Adp to Atp conversion). Since the suitable rate laws depend on the number of substrates and products, you need to define the rate law from scratch similar to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77777777" w:rsidR="00F01467" w:rsidRDefault="00000000">
      <w:pPr>
        <w:pStyle w:val="Heading1"/>
      </w:pPr>
      <w:bookmarkStart w:id="21" w:name="_Toc22740"/>
      <w:r>
        <w:t xml:space="preserve">Simulation Tasks  </w:t>
      </w:r>
      <w:bookmarkEnd w:id="21"/>
    </w:p>
    <w:p w14:paraId="6F063D9D" w14:textId="77777777" w:rsidR="00F01467" w:rsidRDefault="00000000">
      <w:pPr>
        <w:spacing w:after="216"/>
        <w:ind w:left="408" w:right="727"/>
      </w:pPr>
      <w:r>
        <w:t xml:space="preserve">CytoCopasi supports the simulation tasks found in standalone COPASI.  </w:t>
      </w:r>
    </w:p>
    <w:p w14:paraId="5D76A48C" w14:textId="77777777" w:rsidR="00F01467" w:rsidRDefault="00000000">
      <w:pPr>
        <w:pStyle w:val="Heading2"/>
        <w:spacing w:after="0"/>
        <w:ind w:left="393"/>
      </w:pPr>
      <w:bookmarkStart w:id="22" w:name="_Toc22741"/>
      <w:r>
        <w:t xml:space="preserve">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time period.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32"/>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CytoCopasi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CytoCopasi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r>
        <w:t xml:space="preserve">CytoCopasi will generate time-course plots on JFreeChart[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hether or not you want to run a dynamic simulation. This option is helpful if you want to track the formation or consumption of your metabolites in real life through the third-party application SBMLSimulator.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CytoCopasi calls SBMLSimulator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5"/>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SBMLSimulator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77777777" w:rsidR="00F01467" w:rsidRDefault="00000000">
      <w:pPr>
        <w:pStyle w:val="Heading2"/>
        <w:spacing w:after="0"/>
        <w:ind w:left="393"/>
      </w:pPr>
      <w:bookmarkStart w:id="24" w:name="_Toc22743"/>
      <w:r>
        <w:t xml:space="preserve">Steady-State Analysis  </w:t>
      </w:r>
      <w:bookmarkEnd w:id="24"/>
    </w:p>
    <w:p w14:paraId="75C0BFB1" w14:textId="77777777" w:rsidR="00F01467" w:rsidRDefault="00000000">
      <w:pPr>
        <w:ind w:left="408" w:right="727"/>
      </w:pPr>
      <w: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6"/>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7">
        <w:r>
          <w:rPr>
            <w:color w:val="1155CC"/>
            <w:u w:val="single" w:color="1155CC"/>
          </w:rPr>
          <w:t>COPASI’s User Manual</w:t>
        </w:r>
      </w:hyperlink>
      <w:hyperlink r:id="rId38">
        <w:r>
          <w:rPr>
            <w:color w:val="1155CC"/>
            <w:u w:val="single" w:color="1155CC"/>
          </w:rPr>
          <w:t>.</w:t>
        </w:r>
      </w:hyperlink>
      <w:hyperlink r:id="rId39">
        <w:r>
          <w:t xml:space="preserve"> </w:t>
        </w:r>
      </w:hyperlink>
      <w:hyperlink r:id="rId40">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CytoCopasi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3181F47E" w:rsidR="00F01467" w:rsidRDefault="00000000" w:rsidP="00493EC3">
      <w:pPr>
        <w:pStyle w:val="Heading2"/>
      </w:pPr>
      <w:bookmarkStart w:id="25" w:name="_Toc22744"/>
      <w:r>
        <w:rPr>
          <w:rFonts w:ascii="Cambria" w:eastAsia="Cambria" w:hAnsi="Cambria" w:cs="Cambria"/>
          <w:color w:val="00000A"/>
          <w:sz w:val="28"/>
        </w:rPr>
        <w:t xml:space="preserve">Comparative </w:t>
      </w:r>
      <w:r w:rsidR="00FB4460">
        <w:rPr>
          <w:rFonts w:ascii="Cambria" w:eastAsia="Cambria" w:hAnsi="Cambria" w:cs="Cambria"/>
          <w:color w:val="00000A"/>
          <w:sz w:val="28"/>
        </w:rPr>
        <w:t>Simulation</w:t>
      </w:r>
      <w:r>
        <w:rPr>
          <w:rFonts w:ascii="Cambria" w:eastAsia="Cambria" w:hAnsi="Cambria" w:cs="Cambria"/>
          <w:color w:val="00000A"/>
          <w:sz w:val="28"/>
        </w:rPr>
        <w:t xml:space="preserve"> Analysis </w:t>
      </w:r>
      <w:r>
        <w:t xml:space="preserve">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click on “Comparative Analysis” on the main CytoCopasi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1">
        <w:r>
          <w:rPr>
            <w:color w:val="1155CC"/>
            <w:u w:val="single" w:color="1155CC"/>
          </w:rPr>
          <w:t>BIOMD0000000652</w:t>
        </w:r>
      </w:hyperlink>
      <w:hyperlink r:id="rId42">
        <w:r>
          <w:rPr>
            <w:color w:val="1155CC"/>
            <w:u w:val="single" w:color="1155CC"/>
          </w:rPr>
          <w:t>.</w:t>
        </w:r>
      </w:hyperlink>
      <w:hyperlink r:id="rId43">
        <w:r>
          <w:rPr>
            <w:color w:val="1155CC"/>
          </w:rPr>
          <w:t xml:space="preserve"> </w:t>
        </w:r>
      </w:hyperlink>
      <w:hyperlink r:id="rId44">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5"/>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nt signaling network.   </w:t>
      </w:r>
    </w:p>
    <w:p w14:paraId="2FEF343F" w14:textId="77777777" w:rsidR="00FB4460" w:rsidRDefault="00000000" w:rsidP="00FB4460">
      <w:pPr>
        <w:pStyle w:val="ListParagraph"/>
        <w:numPr>
          <w:ilvl w:val="0"/>
          <w:numId w:val="16"/>
        </w:numPr>
        <w:spacing w:after="44"/>
        <w:ind w:right="727"/>
      </w:pPr>
      <w:r>
        <w:t>Import the healthy model ERK_Akt_Wnt_SBML.cps</w:t>
      </w:r>
    </w:p>
    <w:p w14:paraId="366202A9" w14:textId="55E703EE" w:rsidR="00FB4460" w:rsidRDefault="00FB4460" w:rsidP="002B21C5">
      <w:pPr>
        <w:pStyle w:val="ListParagraph"/>
        <w:numPr>
          <w:ilvl w:val="0"/>
          <w:numId w:val="16"/>
        </w:numPr>
        <w:spacing w:after="29"/>
        <w:ind w:right="727"/>
      </w:pPr>
      <w:r>
        <w:t>Import the mutated model ERK_Akt_Wnt_SBML-Braf.cps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Cytoscap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6">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The BRaf-mutated Cytoscape network will be updated according to the alterations with respect to ERK_Akt_Wnt_SBML.cps.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colors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7"/>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Figure 20: The Devations in the</w:t>
      </w:r>
      <w:r w:rsidR="00ED1F05" w:rsidRPr="00ED1F05">
        <w:rPr>
          <w:i/>
          <w:iCs/>
        </w:rPr>
        <w:t xml:space="preserve"> </w:t>
      </w:r>
      <w:r w:rsidRPr="00ED1F05">
        <w:rPr>
          <w:i/>
          <w:iCs/>
        </w:rPr>
        <w:t>BRaf-Mutated Signaling Model relative to the Healthy Signaling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Cytoscape network view, and the nodes become unified in size and color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signaling network, you need to repeat the steps with ERK_Akt_Wnt_SBML-BRaf.cps as the first model and ERK_Akt_Wnt_SBMLBRafVem.cps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r>
        <w:t xml:space="preserve">ERK_Akt_Wnt_SBML.cps as the first model and  </w:t>
      </w:r>
    </w:p>
    <w:p w14:paraId="69448817" w14:textId="215AECF6" w:rsidR="00F01467" w:rsidRDefault="00000000" w:rsidP="00C9717A">
      <w:pPr>
        <w:pStyle w:val="ListParagraph"/>
        <w:numPr>
          <w:ilvl w:val="0"/>
          <w:numId w:val="16"/>
        </w:numPr>
        <w:spacing w:after="305"/>
        <w:ind w:right="727"/>
      </w:pPr>
      <w:r>
        <w:t xml:space="preserve">ERK_Akt_Wnt_SBML-BRaf-Vem.cps as the second model.  </w:t>
      </w:r>
    </w:p>
    <w:p w14:paraId="0525C030" w14:textId="75796A34" w:rsidR="00F01467" w:rsidRDefault="00000000" w:rsidP="00493EC3">
      <w:pPr>
        <w:pStyle w:val="Heading2"/>
      </w:pPr>
      <w:bookmarkStart w:id="26" w:name="_Toc22745"/>
      <w:r>
        <w:rPr>
          <w:rFonts w:ascii="Cambria" w:eastAsia="Cambria" w:hAnsi="Cambria" w:cs="Cambria"/>
          <w:color w:val="00000A"/>
          <w:sz w:val="24"/>
        </w:rPr>
        <w:t xml:space="preserve">Parameter </w:t>
      </w:r>
      <w:r w:rsidR="007D7081">
        <w:rPr>
          <w:rFonts w:ascii="Cambria" w:eastAsia="Cambria" w:hAnsi="Cambria" w:cs="Cambria"/>
          <w:color w:val="00000A"/>
          <w:sz w:val="24"/>
        </w:rPr>
        <w:t>Perturbations</w:t>
      </w:r>
      <w:r>
        <w:rPr>
          <w:rFonts w:ascii="Cambria" w:eastAsia="Cambria" w:hAnsi="Cambria" w:cs="Cambria"/>
          <w:color w:val="00000A"/>
          <w:sz w:val="24"/>
        </w:rPr>
        <w:t xml:space="preserve"> </w:t>
      </w:r>
      <w:bookmarkEnd w:id="26"/>
      <w:r w:rsidR="007D7081">
        <w:rPr>
          <w:rFonts w:ascii="Cambria" w:eastAsia="Cambria" w:hAnsi="Cambria" w:cs="Cambria"/>
          <w:color w:val="00000A"/>
          <w:sz w:val="24"/>
        </w:rPr>
        <w:t>on the Same Model</w:t>
      </w:r>
    </w:p>
    <w:p w14:paraId="144A9F26" w14:textId="16337071" w:rsidR="00F01467" w:rsidRDefault="00000000" w:rsidP="00493EC3">
      <w:pPr>
        <w:ind w:left="408" w:right="727"/>
      </w:pPr>
      <w:r>
        <w:t xml:space="preserve">CytoCopasi’s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77777777" w:rsidR="00F01467" w:rsidRDefault="00000000" w:rsidP="00493EC3">
      <w:pPr>
        <w:spacing w:after="0" w:line="259" w:lineRule="auto"/>
        <w:ind w:left="413" w:firstLine="0"/>
      </w:pPr>
      <w:r>
        <w:t xml:space="preserve">  </w:t>
      </w:r>
    </w:p>
    <w:p w14:paraId="3D7E5053" w14:textId="6C4DFA21" w:rsidR="00F01467" w:rsidRDefault="00000000" w:rsidP="00493EC3">
      <w:pPr>
        <w:ind w:left="408" w:right="727"/>
      </w:pPr>
      <w:r>
        <w:lastRenderedPageBreak/>
        <w:t xml:space="preserve">The example below demonstrates the use of parameter </w:t>
      </w:r>
      <w:r w:rsidR="007D7081">
        <w:t>perturbation</w:t>
      </w:r>
      <w:r>
        <w:t xml:space="preserve"> to display the effect of EGFR overexpression and mutation on the signaling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ERK_Akt_Wnt_SBML.cps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v1  </w:t>
      </w:r>
    </w:p>
    <w:p w14:paraId="0C31D8F0" w14:textId="77777777" w:rsidR="00F01467" w:rsidRDefault="00000000" w:rsidP="00493EC3">
      <w:pPr>
        <w:numPr>
          <w:ilvl w:val="2"/>
          <w:numId w:val="10"/>
        </w:numPr>
        <w:spacing w:after="46"/>
        <w:ind w:right="727" w:hanging="360"/>
      </w:pPr>
      <w:r>
        <w:t xml:space="preserve">pEGFR = fEGFR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onc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V1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8">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v1 </w:t>
      </w:r>
      <w:r w:rsidRPr="000E10BC">
        <w:rPr>
          <w:b/>
          <w:bCs/>
        </w:rPr>
        <w:t xml:space="preserve"> </w:t>
      </w:r>
    </w:p>
    <w:p w14:paraId="4BA5BC3F" w14:textId="77777777" w:rsidR="00F01467" w:rsidRDefault="00000000" w:rsidP="00493EC3">
      <w:pPr>
        <w:spacing w:after="46" w:line="259" w:lineRule="auto"/>
        <w:ind w:left="773" w:firstLine="0"/>
      </w:pPr>
      <w:r>
        <w:t xml:space="preserve">  </w:t>
      </w:r>
    </w:p>
    <w:p w14:paraId="4926CCD7" w14:textId="6651C74C" w:rsidR="00F01467" w:rsidRDefault="00000000" w:rsidP="00493EC3">
      <w:pPr>
        <w:pStyle w:val="ListParagraph"/>
        <w:numPr>
          <w:ilvl w:val="0"/>
          <w:numId w:val="15"/>
        </w:numPr>
        <w:spacing w:after="51"/>
        <w:ind w:right="727"/>
      </w:pPr>
      <w:r>
        <w:lastRenderedPageBreak/>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color is determined by how much the concentration profile is upregulated/downregulated by increasing V1 by 40 folds. (In this case, you won’t see any colors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9">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50"/>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s. The fold change is used to readjust node color and  size.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77777777" w:rsidR="00F01467" w:rsidRDefault="00000000" w:rsidP="00493EC3">
      <w:pPr>
        <w:spacing w:after="0" w:line="259" w:lineRule="auto"/>
        <w:ind w:left="413" w:firstLine="0"/>
      </w:pPr>
      <w:r>
        <w:t xml:space="preserve">  </w:t>
      </w:r>
    </w:p>
    <w:p w14:paraId="0A74E2A2" w14:textId="20579468" w:rsidR="00F01467" w:rsidRDefault="00000000" w:rsidP="00493EC3">
      <w:pPr>
        <w:spacing w:after="39"/>
        <w:ind w:left="408" w:right="1007"/>
      </w:pPr>
      <w:r>
        <w:t xml:space="preserve">You can run a multiple parameter </w:t>
      </w:r>
      <w:r w:rsidR="007D7081">
        <w:t>perturbation</w:t>
      </w:r>
      <w:r>
        <w:t>, which prompts CytoCopasi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r>
        <w:rPr>
          <w:rFonts w:ascii="Calibri" w:eastAsia="Calibri" w:hAnsi="Calibri" w:cs="Calibri"/>
          <w:sz w:val="22"/>
        </w:rPr>
        <w:t>-</w:t>
      </w:r>
      <w:r>
        <w:rPr>
          <w:rFonts w:ascii="Arial" w:eastAsia="Arial" w:hAnsi="Arial" w:cs="Arial"/>
          <w:sz w:val="22"/>
        </w:rPr>
        <w:t xml:space="preserve">  </w:t>
      </w:r>
      <w:r>
        <w:t>th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item”  </w:t>
      </w:r>
    </w:p>
    <w:p w14:paraId="670EAE84" w14:textId="63A6C7BC" w:rsidR="00F01467" w:rsidRDefault="00000000" w:rsidP="000E10BC">
      <w:pPr>
        <w:pStyle w:val="ListParagraph"/>
        <w:numPr>
          <w:ilvl w:val="0"/>
          <w:numId w:val="15"/>
        </w:numPr>
        <w:spacing w:after="48"/>
        <w:ind w:right="727"/>
      </w:pPr>
      <w:r>
        <w:t xml:space="preserve">Find the reaction V4  </w:t>
      </w:r>
    </w:p>
    <w:p w14:paraId="3949E8E0" w14:textId="77777777" w:rsidR="00F01467" w:rsidRDefault="00000000" w:rsidP="00493EC3">
      <w:pPr>
        <w:numPr>
          <w:ilvl w:val="1"/>
          <w:numId w:val="11"/>
        </w:numPr>
        <w:spacing w:after="45"/>
        <w:ind w:right="727" w:hanging="360"/>
      </w:pPr>
      <w:r>
        <w:t xml:space="preserve">bEGFR = dEGFR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 xml:space="preserve">V = k4 * [bEGFR]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valu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1">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color are determined by how much the concentration profile is upregulated/downregulated by changing two parameters. (you will recognize that many cancer hallmarks in the signaling network, such as pERK and pMEK, are </w:t>
      </w:r>
      <w:r>
        <w:lastRenderedPageBreak/>
        <w:t xml:space="preserve">upregulated. This shows the significance of Egfr degradation in healthy cell signaling. </w:t>
      </w:r>
      <w:r w:rsidR="000E10BC">
        <w:t>)</w:t>
      </w:r>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2">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Egfr mutation, import ERK_Akt_Wnt_SBML-BRaf-EGFR -Vem.cps.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nM).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77777777" w:rsidR="00F01467" w:rsidRDefault="00000000" w:rsidP="00973762">
      <w:pPr>
        <w:pStyle w:val="Heading1"/>
      </w:pPr>
      <w:r>
        <w:rPr>
          <w:rFonts w:ascii="Arial" w:eastAsia="Arial" w:hAnsi="Arial" w:cs="Arial"/>
          <w:sz w:val="28"/>
        </w:rPr>
        <w:t xml:space="preserve">References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r>
        <w:rPr>
          <w:i/>
        </w:rPr>
        <w:t>Cytoscape: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r>
        <w:t xml:space="preserve">Hucka,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r>
        <w:lastRenderedPageBreak/>
        <w:t xml:space="preserve">Kanehisa, M. and S. Goto, </w:t>
      </w:r>
      <w:r>
        <w:rPr>
          <w:i/>
        </w:rPr>
        <w:t>KEGG: kyoto encyclopedia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r>
        <w:rPr>
          <w:i/>
        </w:rPr>
        <w:t>SBMLsimulator: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Holzhütter, </w:t>
      </w:r>
      <w:r>
        <w:rPr>
          <w:i/>
        </w:rPr>
        <w:t>CySBML: a Cytoscap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r>
        <w:t xml:space="preserve">Wrzodek, C., A. Dräger, and A. Zell, </w:t>
      </w:r>
      <w:r>
        <w:rPr>
          <w:i/>
        </w:rPr>
        <w:t>KEGGtranslator: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D. and T. Morgner, </w:t>
      </w:r>
      <w:r>
        <w:rPr>
          <w:i/>
        </w:rPr>
        <w:t>JFreeChart.</w:t>
      </w:r>
      <w:r>
        <w:t xml:space="preserve"> Availab le at </w:t>
      </w:r>
      <w:hyperlink r:id="rId53">
        <w:r>
          <w:rPr>
            <w:color w:val="0000FF"/>
            <w:u w:val="single" w:color="0000FF"/>
          </w:rPr>
          <w:t>http://ww</w:t>
        </w:r>
      </w:hyperlink>
      <w:hyperlink r:id="rId54">
        <w:r>
          <w:rPr>
            <w:color w:val="0000FF"/>
            <w:u w:val="single" w:color="0000FF"/>
          </w:rPr>
          <w:t>w</w:t>
        </w:r>
      </w:hyperlink>
      <w:hyperlink r:id="rId55">
        <w:r>
          <w:t>.</w:t>
        </w:r>
      </w:hyperlink>
      <w:hyperlink r:id="rId56">
        <w:r>
          <w:t xml:space="preserve"> </w:t>
        </w:r>
      </w:hyperlink>
      <w:r>
        <w:t xml:space="preserve">jfree. org/jfreechart/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Cancerous perturbations within the ERK, PI3K/Akt, and Wnt/β-catenin signaling network constitutively activate inter-pathway positive feedback loops.</w:t>
      </w:r>
      <w:r>
        <w:t xml:space="preserve"> Molecular BioSystems,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7"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18"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7"/>
  </w:num>
  <w:num w:numId="14" w16cid:durableId="1147936987">
    <w:abstractNumId w:val="4"/>
  </w:num>
  <w:num w:numId="15" w16cid:durableId="306782401">
    <w:abstractNumId w:val="16"/>
  </w:num>
  <w:num w:numId="16" w16cid:durableId="1386367930">
    <w:abstractNumId w:val="3"/>
  </w:num>
  <w:num w:numId="17" w16cid:durableId="166556177">
    <w:abstractNumId w:val="15"/>
  </w:num>
  <w:num w:numId="18" w16cid:durableId="793209066">
    <w:abstractNumId w:val="18"/>
  </w:num>
  <w:num w:numId="19" w16cid:durableId="21043009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rwUAEL1b3SwAAAA="/>
  </w:docVars>
  <w:rsids>
    <w:rsidRoot w:val="00F01467"/>
    <w:rsid w:val="00015897"/>
    <w:rsid w:val="000872CF"/>
    <w:rsid w:val="000E10BC"/>
    <w:rsid w:val="00192253"/>
    <w:rsid w:val="002B21C5"/>
    <w:rsid w:val="002F3CE2"/>
    <w:rsid w:val="00356FD2"/>
    <w:rsid w:val="003D21AE"/>
    <w:rsid w:val="004500CE"/>
    <w:rsid w:val="00493EC3"/>
    <w:rsid w:val="004E28E6"/>
    <w:rsid w:val="00576BBF"/>
    <w:rsid w:val="005A06B6"/>
    <w:rsid w:val="006C6708"/>
    <w:rsid w:val="007D7081"/>
    <w:rsid w:val="0084175D"/>
    <w:rsid w:val="00973762"/>
    <w:rsid w:val="00BF5999"/>
    <w:rsid w:val="00C9717A"/>
    <w:rsid w:val="00E1606F"/>
    <w:rsid w:val="00E45BC4"/>
    <w:rsid w:val="00E92D2E"/>
    <w:rsid w:val="00ED1F05"/>
    <w:rsid w:val="00F01467"/>
    <w:rsid w:val="00FB4460"/>
    <w:rsid w:val="00FC2E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hyperlink" Target="https://www.ebi.ac.uk/biomodels/BIOMD0000000652" TargetMode="External"/><Relationship Id="rId47" Type="http://schemas.openxmlformats.org/officeDocument/2006/relationships/image" Target="media/image29.png"/><Relationship Id="rId50" Type="http://schemas.openxmlformats.org/officeDocument/2006/relationships/image" Target="media/image32.jp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copasi.org/Support/User_Manual/Methods/Steady_State_Calculation/" TargetMode="External"/><Relationship Id="rId45" Type="http://schemas.openxmlformats.org/officeDocument/2006/relationships/image" Target="media/image27.jpg"/><Relationship Id="rId53" Type="http://schemas.openxmlformats.org/officeDocument/2006/relationships/hyperlink" Target="http://www/"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g"/><Relationship Id="rId43" Type="http://schemas.openxmlformats.org/officeDocument/2006/relationships/hyperlink" Target="https://www.ebi.ac.uk/biomodels/BIOMD0000000652" TargetMode="External"/><Relationship Id="rId48" Type="http://schemas.openxmlformats.org/officeDocument/2006/relationships/image" Target="media/image30.png"/><Relationship Id="rId56"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hyperlink" Target="https://www.ebi.ac.uk/biomodels/BIOMD0000000652" TargetMode="External"/><Relationship Id="rId5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32</Pages>
  <Words>5413</Words>
  <Characters>3085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13</cp:revision>
  <dcterms:created xsi:type="dcterms:W3CDTF">2023-08-10T13:18:00Z</dcterms:created>
  <dcterms:modified xsi:type="dcterms:W3CDTF">2023-08-17T14:45:00Z</dcterms:modified>
</cp:coreProperties>
</file>